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AD847" w14:textId="77777777" w:rsidR="00F76B2F" w:rsidRDefault="001610EA">
      <w:pPr>
        <w:pStyle w:val="Title"/>
      </w:pPr>
      <w:r>
        <w:t>Diamond sizes</w:t>
      </w:r>
    </w:p>
    <w:p w14:paraId="6567C693" w14:textId="77777777" w:rsidR="00F76B2F" w:rsidRDefault="001610EA">
      <w:pPr>
        <w:pStyle w:val="Author"/>
      </w:pPr>
      <w:r>
        <w:t>Karthikeya Katrumane</w:t>
      </w:r>
    </w:p>
    <w:p w14:paraId="5939EABD" w14:textId="77777777" w:rsidR="00F76B2F" w:rsidRDefault="001610EA">
      <w:pPr>
        <w:pStyle w:val="Date"/>
      </w:pPr>
      <w:r>
        <w:t>2023</w:t>
      </w:r>
    </w:p>
    <w:p w14:paraId="1DEF3FBC" w14:textId="77777777" w:rsidR="00F76B2F" w:rsidRDefault="001610EA">
      <w:pPr>
        <w:pStyle w:val="FirstParagraph"/>
      </w:pPr>
      <w:r>
        <w:t>We have data about 53940 diamonds. Only 1889 are larger than 2 carats. The distribution of the remainder is shown below:</w:t>
      </w:r>
    </w:p>
    <w:p w14:paraId="7E6CD86C" w14:textId="77777777" w:rsidR="00F76B2F" w:rsidRDefault="001610EA">
      <w:pPr>
        <w:pStyle w:val="BodyText"/>
      </w:pPr>
      <w:r>
        <w:rPr>
          <w:noProof/>
        </w:rPr>
        <w:drawing>
          <wp:inline distT="0" distB="0" distL="0" distR="0" wp14:anchorId="30B7B23A" wp14:editId="123D32D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76B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FBB54" w14:textId="77777777" w:rsidR="001610EA" w:rsidRDefault="001610EA">
      <w:pPr>
        <w:spacing w:after="0"/>
      </w:pPr>
      <w:r>
        <w:separator/>
      </w:r>
    </w:p>
  </w:endnote>
  <w:endnote w:type="continuationSeparator" w:id="0">
    <w:p w14:paraId="4C1281AC" w14:textId="77777777" w:rsidR="001610EA" w:rsidRDefault="001610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323F0" w14:textId="77777777" w:rsidR="00F76B2F" w:rsidRDefault="001610EA">
      <w:r>
        <w:separator/>
      </w:r>
    </w:p>
  </w:footnote>
  <w:footnote w:type="continuationSeparator" w:id="0">
    <w:p w14:paraId="2E67867A" w14:textId="77777777" w:rsidR="00F76B2F" w:rsidRDefault="001610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E8D7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5976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sLQ0tDQyNzEwNDFU0lEKTi0uzszPAykwrAUAWl82RywAAAA="/>
  </w:docVars>
  <w:rsids>
    <w:rsidRoot w:val="00F76B2F"/>
    <w:rsid w:val="001610EA"/>
    <w:rsid w:val="00F7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0EE2"/>
  <w15:docId w15:val="{F8A15074-6A22-4A21-9615-EE03DCBDA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</Words>
  <Characters>137</Characters>
  <Application>Microsoft Office Word</Application>
  <DocSecurity>0</DocSecurity>
  <Lines>6</Lines>
  <Paragraphs>4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Karthikeya Katrumane</dc:creator>
  <cp:keywords/>
  <cp:lastModifiedBy>Melissa Jayawardane</cp:lastModifiedBy>
  <cp:revision>2</cp:revision>
  <dcterms:created xsi:type="dcterms:W3CDTF">2023-08-28T15:28:00Z</dcterms:created>
  <dcterms:modified xsi:type="dcterms:W3CDTF">2023-08-2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  <property fmtid="{D5CDD505-2E9C-101B-9397-08002B2CF9AE}" pid="4" name="GrammarlyDocumentId">
    <vt:lpwstr>7f04d1879462adbecea34d14a2e3a81773a4072a0ae833705b8bf745ffdccfbf</vt:lpwstr>
  </property>
</Properties>
</file>